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razil</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Brazil received a score of 76.8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Brazil received a score of 9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Brazil received a score of</w:t>
      </w:r>
      <w:r>
        <w:t xml:space="preserve"> </w:t>
      </w:r>
      <w:r>
        <w:rPr>
          <w:b/>
        </w:rPr>
        <w:t xml:space="preserve">83.3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Brazil received a score of 73.1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Brazil received a score of 62.4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Brazil received a score of 75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Brazil received a score of 0.9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Brazil received a score of 1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Brazil received a score of 0.5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Brazil received a score of 1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Brazil received a score of 0.7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Brazil received a score of 0.8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Brazil received a score of 0.7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Brazil received a score of 0.7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Brazil received a score of 0.6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Brazil received a score of 1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Brazil received a score of 0.4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Brazil received a score of 0.8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Brazil%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Brazil%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Brazil%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Latin%20America%20&amp;%20Caribbean\Brazil%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Brazil%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Latin%20America%20&amp;%20Caribbean\Brazil%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Brazil%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Latin%20America%20&amp;%20Caribbean\Brazil%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Brazil%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Latin%20America%20&amp;%20Caribbean\Brazil%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Brazil%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Latin%20America%20&amp;%20Caribbean\Brazil%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Latin%20America%20&amp;%20Caribbean\Brazil%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Latin%20America%20&amp;%20Caribbean\Brazil%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Latin%20America%20&amp;%20Caribbean\Brazil%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Latin%20America%20&amp;%20Caribbean\Brazil%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Latin%20America%20&amp;%20Caribbean\Brazil%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azil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0</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6</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1, 1982, 1983, 1984, 1985, 1986, 1987, 1988, 1989, 1990, 1992, 1993, 1995, 1996, 1997, 1998, 1999, 2001, 2002, 2003, 2004, 2005, 2006, 2007, 2008, 2009, 2010, 2011, 2012, 2013, 2014, 2015, 2016, 2017</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 2014, 2015, 2016, 2017</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1, 2002, 2003, 2004, 2005, 2006, 2007, 2008, 2009, 2010, 2011, 2012, 2013, 2014, 2015, 2016, 2017</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6, 1991, 1996, 2003</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azil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2008 System of National Accounts methodology</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riginal chained constant price data are rescaled.</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v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9</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ICOP</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BO Domiciliar</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FSM 2000</w:t>
            </w:r>
          </w:p>
        </w:tc>
      </w:tr>
      <w:tr>
        <w:trPr>
          <w:cantSplit/>
          <w:trHeight w:val="6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azil Country Report</dc:title>
  <dc:creator>SPI Team</dc:creator>
  <cp:keywords/>
  <dcterms:created xsi:type="dcterms:W3CDTF">2021-05-25T11:38:47Z</dcterms:created>
  <dcterms:modified xsi:type="dcterms:W3CDTF">2021-05-25T11:3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